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85BF0" w14:textId="3F7531E7" w:rsidR="00E1340E" w:rsidRDefault="002163A0">
      <w:r>
        <w:t>Trent Giever</w:t>
      </w:r>
    </w:p>
    <w:p w14:paraId="0E0848CE" w14:textId="2EF1B624" w:rsidR="002163A0" w:rsidRDefault="002163A0">
      <w:r>
        <w:t>CS &amp;141</w:t>
      </w:r>
    </w:p>
    <w:p w14:paraId="09E54E76" w14:textId="34911D9F" w:rsidR="002163A0" w:rsidRDefault="002163A0">
      <w:r>
        <w:t>Ch 2</w:t>
      </w:r>
    </w:p>
    <w:p w14:paraId="3E2A2D63" w14:textId="6AD2AFDA" w:rsidR="002163A0" w:rsidRDefault="002163A0">
      <w:r>
        <w:t>4/9/2020</w:t>
      </w:r>
    </w:p>
    <w:p w14:paraId="2FB133D6" w14:textId="3C1E531D" w:rsidR="002163A0" w:rsidRDefault="002163A0"/>
    <w:p w14:paraId="7267461D" w14:textId="26245006" w:rsidR="002163A0" w:rsidRDefault="002163A0">
      <w:r>
        <w:t>Problem # 9</w:t>
      </w:r>
    </w:p>
    <w:p w14:paraId="5A1EC694" w14:textId="53BE84FA" w:rsidR="002163A0" w:rsidRDefault="002163A0">
      <w:r>
        <w:tab/>
        <w:t>Code:</w:t>
      </w:r>
    </w:p>
    <w:p w14:paraId="68BA75BC" w14:textId="77777777" w:rsidR="002163A0" w:rsidRDefault="002163A0" w:rsidP="002163A0">
      <w:pPr>
        <w:spacing w:line="240" w:lineRule="auto"/>
      </w:pPr>
      <w:r>
        <w:tab/>
        <w:t xml:space="preserve">  /*</w:t>
      </w:r>
    </w:p>
    <w:p w14:paraId="5443AE79" w14:textId="77777777" w:rsidR="002163A0" w:rsidRDefault="002163A0" w:rsidP="002163A0">
      <w:pPr>
        <w:spacing w:line="240" w:lineRule="auto"/>
      </w:pPr>
    </w:p>
    <w:p w14:paraId="4389377E" w14:textId="77777777" w:rsidR="002163A0" w:rsidRDefault="002163A0" w:rsidP="002163A0">
      <w:pPr>
        <w:spacing w:line="240" w:lineRule="auto"/>
      </w:pPr>
      <w:r>
        <w:t xml:space="preserve">   Programmer: Trent Giever</w:t>
      </w:r>
    </w:p>
    <w:p w14:paraId="0222A6F5" w14:textId="77777777" w:rsidR="002163A0" w:rsidRDefault="002163A0" w:rsidP="002163A0">
      <w:pPr>
        <w:spacing w:line="240" w:lineRule="auto"/>
      </w:pPr>
      <w:r>
        <w:t xml:space="preserve">   Assignment Chapter: 2</w:t>
      </w:r>
    </w:p>
    <w:p w14:paraId="066BB1BD" w14:textId="77777777" w:rsidR="002163A0" w:rsidRDefault="002163A0" w:rsidP="002163A0">
      <w:pPr>
        <w:spacing w:line="240" w:lineRule="auto"/>
      </w:pPr>
      <w:r>
        <w:t xml:space="preserve">   Purpose: MPG Calculator</w:t>
      </w:r>
    </w:p>
    <w:p w14:paraId="6C8E63FF" w14:textId="77777777" w:rsidR="002163A0" w:rsidRDefault="002163A0" w:rsidP="002163A0">
      <w:pPr>
        <w:spacing w:line="240" w:lineRule="auto"/>
      </w:pPr>
      <w:r>
        <w:t xml:space="preserve">   Date modified: 04/09/2020</w:t>
      </w:r>
    </w:p>
    <w:p w14:paraId="2D9F1149" w14:textId="77777777" w:rsidR="002163A0" w:rsidRDefault="002163A0" w:rsidP="002163A0">
      <w:pPr>
        <w:spacing w:line="240" w:lineRule="auto"/>
      </w:pPr>
      <w:r>
        <w:t xml:space="preserve">   IDE/Tool used: NetBeans 8.2</w:t>
      </w:r>
    </w:p>
    <w:p w14:paraId="4A66D830" w14:textId="77777777" w:rsidR="002163A0" w:rsidRDefault="002163A0" w:rsidP="002163A0">
      <w:pPr>
        <w:spacing w:line="240" w:lineRule="auto"/>
      </w:pPr>
    </w:p>
    <w:p w14:paraId="66808BE4" w14:textId="77777777" w:rsidR="002163A0" w:rsidRDefault="002163A0" w:rsidP="002163A0">
      <w:pPr>
        <w:spacing w:line="240" w:lineRule="auto"/>
      </w:pPr>
      <w:r>
        <w:t xml:space="preserve">   */</w:t>
      </w:r>
    </w:p>
    <w:p w14:paraId="6C839D97" w14:textId="77777777" w:rsidR="002163A0" w:rsidRDefault="002163A0" w:rsidP="002163A0">
      <w:pPr>
        <w:spacing w:line="240" w:lineRule="auto"/>
      </w:pPr>
      <w:r>
        <w:t>package ch2.pkg1;</w:t>
      </w:r>
    </w:p>
    <w:p w14:paraId="10419C0D" w14:textId="77777777" w:rsidR="002163A0" w:rsidRDefault="002163A0" w:rsidP="002163A0">
      <w:pPr>
        <w:spacing w:line="240" w:lineRule="auto"/>
      </w:pPr>
    </w:p>
    <w:p w14:paraId="400C4B4E" w14:textId="77777777" w:rsidR="002163A0" w:rsidRDefault="002163A0" w:rsidP="002163A0">
      <w:pPr>
        <w:spacing w:line="240" w:lineRule="auto"/>
      </w:pPr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32B1CC19" w14:textId="77777777" w:rsidR="002163A0" w:rsidRDefault="002163A0" w:rsidP="002163A0">
      <w:pPr>
        <w:spacing w:line="240" w:lineRule="auto"/>
      </w:pPr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69EFAFF9" w14:textId="77777777" w:rsidR="002163A0" w:rsidRDefault="002163A0" w:rsidP="002163A0">
      <w:pPr>
        <w:spacing w:line="240" w:lineRule="auto"/>
      </w:pPr>
    </w:p>
    <w:p w14:paraId="2B3EDBF1" w14:textId="77777777" w:rsidR="002163A0" w:rsidRDefault="002163A0" w:rsidP="002163A0">
      <w:pPr>
        <w:spacing w:line="240" w:lineRule="auto"/>
      </w:pPr>
      <w:r>
        <w:t>/**</w:t>
      </w:r>
    </w:p>
    <w:p w14:paraId="25888964" w14:textId="77777777" w:rsidR="002163A0" w:rsidRDefault="002163A0" w:rsidP="002163A0">
      <w:pPr>
        <w:spacing w:line="240" w:lineRule="auto"/>
      </w:pPr>
      <w:r>
        <w:t xml:space="preserve"> *</w:t>
      </w:r>
    </w:p>
    <w:p w14:paraId="020B76D5" w14:textId="77777777" w:rsidR="002163A0" w:rsidRDefault="002163A0" w:rsidP="002163A0">
      <w:pPr>
        <w:spacing w:line="240" w:lineRule="auto"/>
      </w:pPr>
      <w:r>
        <w:t xml:space="preserve"> * @author </w:t>
      </w:r>
      <w:proofErr w:type="spellStart"/>
      <w:r>
        <w:t>trgie</w:t>
      </w:r>
      <w:proofErr w:type="spellEnd"/>
    </w:p>
    <w:p w14:paraId="0CDA7105" w14:textId="77777777" w:rsidR="002163A0" w:rsidRDefault="002163A0" w:rsidP="002163A0">
      <w:pPr>
        <w:spacing w:line="240" w:lineRule="auto"/>
      </w:pPr>
      <w:r>
        <w:t xml:space="preserve"> */</w:t>
      </w:r>
    </w:p>
    <w:p w14:paraId="332E83AB" w14:textId="77777777" w:rsidR="002163A0" w:rsidRDefault="002163A0" w:rsidP="002163A0">
      <w:pPr>
        <w:spacing w:line="240" w:lineRule="auto"/>
      </w:pPr>
      <w:r>
        <w:t>public class Ch21 {</w:t>
      </w:r>
    </w:p>
    <w:p w14:paraId="1A7E0018" w14:textId="77777777" w:rsidR="002163A0" w:rsidRDefault="002163A0" w:rsidP="002163A0">
      <w:pPr>
        <w:spacing w:line="240" w:lineRule="auto"/>
      </w:pPr>
    </w:p>
    <w:p w14:paraId="6ED66029" w14:textId="77777777" w:rsidR="002163A0" w:rsidRDefault="002163A0" w:rsidP="002163A0">
      <w:pPr>
        <w:spacing w:line="240" w:lineRule="auto"/>
      </w:pPr>
      <w:r>
        <w:t xml:space="preserve">    /**</w:t>
      </w:r>
    </w:p>
    <w:p w14:paraId="3133F95F" w14:textId="77777777" w:rsidR="002163A0" w:rsidRDefault="002163A0" w:rsidP="002163A0">
      <w:pPr>
        <w:spacing w:line="240" w:lineRule="auto"/>
      </w:pPr>
      <w:r>
        <w:t xml:space="preserve">     * @param </w:t>
      </w:r>
      <w:proofErr w:type="spellStart"/>
      <w:r>
        <w:t>args</w:t>
      </w:r>
      <w:proofErr w:type="spellEnd"/>
      <w:r>
        <w:t xml:space="preserve"> the command line arguments</w:t>
      </w:r>
    </w:p>
    <w:p w14:paraId="31F2861B" w14:textId="77777777" w:rsidR="002163A0" w:rsidRDefault="002163A0" w:rsidP="002163A0">
      <w:pPr>
        <w:spacing w:line="240" w:lineRule="auto"/>
      </w:pPr>
      <w:r>
        <w:t xml:space="preserve">     */</w:t>
      </w:r>
    </w:p>
    <w:p w14:paraId="400F966C" w14:textId="77777777" w:rsidR="002163A0" w:rsidRDefault="002163A0" w:rsidP="002163A0">
      <w:pPr>
        <w:spacing w:line="240" w:lineRule="auto"/>
      </w:pPr>
      <w:r>
        <w:lastRenderedPageBreak/>
        <w:t xml:space="preserve">    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310A7431" w14:textId="77777777" w:rsidR="002163A0" w:rsidRDefault="002163A0" w:rsidP="002163A0">
      <w:pPr>
        <w:spacing w:line="240" w:lineRule="auto"/>
      </w:pPr>
      <w:r>
        <w:t xml:space="preserve">    {</w:t>
      </w:r>
    </w:p>
    <w:p w14:paraId="79185629" w14:textId="77777777" w:rsidR="002163A0" w:rsidRDefault="002163A0" w:rsidP="002163A0">
      <w:pPr>
        <w:spacing w:line="240" w:lineRule="auto"/>
      </w:pPr>
      <w:r>
        <w:t xml:space="preserve">        Scanner in = new Scanner(System.in); //creates scanner obj</w:t>
      </w:r>
    </w:p>
    <w:p w14:paraId="35AE6558" w14:textId="77777777" w:rsidR="002163A0" w:rsidRDefault="002163A0" w:rsidP="002163A0">
      <w:pPr>
        <w:spacing w:line="240" w:lineRule="auto"/>
      </w:pPr>
      <w:r>
        <w:t xml:space="preserve">        </w:t>
      </w:r>
      <w:proofErr w:type="spellStart"/>
      <w:r>
        <w:t>out.println</w:t>
      </w:r>
      <w:proofErr w:type="spellEnd"/>
      <w:r>
        <w:t>("MPG Calculator Program");</w:t>
      </w:r>
    </w:p>
    <w:p w14:paraId="7E72C3F2" w14:textId="77777777" w:rsidR="002163A0" w:rsidRDefault="002163A0" w:rsidP="002163A0">
      <w:pPr>
        <w:spacing w:line="240" w:lineRule="auto"/>
      </w:pPr>
      <w:r>
        <w:t xml:space="preserve">        </w:t>
      </w:r>
      <w:proofErr w:type="spellStart"/>
      <w:r>
        <w:t>out.println</w:t>
      </w:r>
      <w:proofErr w:type="spellEnd"/>
      <w:r>
        <w:t>("Please enter the number of miles driven: ");</w:t>
      </w:r>
    </w:p>
    <w:p w14:paraId="13D41919" w14:textId="77777777" w:rsidR="002163A0" w:rsidRDefault="002163A0" w:rsidP="002163A0">
      <w:pPr>
        <w:spacing w:line="240" w:lineRule="auto"/>
      </w:pPr>
      <w:r>
        <w:t xml:space="preserve">        double miles = </w:t>
      </w:r>
      <w:proofErr w:type="spellStart"/>
      <w:r>
        <w:t>in.nextInt</w:t>
      </w:r>
      <w:proofErr w:type="spellEnd"/>
      <w:r>
        <w:t>(); // gets in users miles</w:t>
      </w:r>
    </w:p>
    <w:p w14:paraId="4AD38310" w14:textId="77777777" w:rsidR="002163A0" w:rsidRDefault="002163A0" w:rsidP="002163A0">
      <w:pPr>
        <w:spacing w:line="240" w:lineRule="auto"/>
      </w:pPr>
      <w:r>
        <w:t xml:space="preserve">          </w:t>
      </w:r>
      <w:proofErr w:type="spellStart"/>
      <w:r>
        <w:t>out.println</w:t>
      </w:r>
      <w:proofErr w:type="spellEnd"/>
      <w:r>
        <w:t>("Please enter the number of gallons consumed: ");</w:t>
      </w:r>
    </w:p>
    <w:p w14:paraId="2F57D262" w14:textId="77777777" w:rsidR="002163A0" w:rsidRDefault="002163A0" w:rsidP="002163A0">
      <w:pPr>
        <w:spacing w:line="240" w:lineRule="auto"/>
      </w:pPr>
      <w:r>
        <w:t xml:space="preserve">        double gallons = </w:t>
      </w:r>
      <w:proofErr w:type="spellStart"/>
      <w:r>
        <w:t>in.nextInt</w:t>
      </w:r>
      <w:proofErr w:type="spellEnd"/>
      <w:r>
        <w:t>(); //gets in users gallons</w:t>
      </w:r>
    </w:p>
    <w:p w14:paraId="572EBDB6" w14:textId="77777777" w:rsidR="002163A0" w:rsidRDefault="002163A0" w:rsidP="002163A0">
      <w:pPr>
        <w:spacing w:line="240" w:lineRule="auto"/>
      </w:pPr>
      <w:r>
        <w:t xml:space="preserve">        </w:t>
      </w:r>
    </w:p>
    <w:p w14:paraId="3730CD3A" w14:textId="77777777" w:rsidR="002163A0" w:rsidRDefault="002163A0" w:rsidP="002163A0">
      <w:pPr>
        <w:spacing w:line="240" w:lineRule="auto"/>
      </w:pPr>
      <w:r>
        <w:t xml:space="preserve">        double MPG = miles / gallons; // MPG calculation</w:t>
      </w:r>
    </w:p>
    <w:p w14:paraId="663E094D" w14:textId="77777777" w:rsidR="002163A0" w:rsidRDefault="002163A0" w:rsidP="002163A0">
      <w:pPr>
        <w:spacing w:line="240" w:lineRule="auto"/>
      </w:pPr>
      <w:r>
        <w:t xml:space="preserve">        </w:t>
      </w:r>
    </w:p>
    <w:p w14:paraId="74F7CA01" w14:textId="77777777" w:rsidR="002163A0" w:rsidRDefault="002163A0" w:rsidP="002163A0">
      <w:pPr>
        <w:spacing w:line="240" w:lineRule="auto"/>
      </w:pPr>
      <w:r>
        <w:t xml:space="preserve">        </w:t>
      </w:r>
      <w:proofErr w:type="spellStart"/>
      <w:r>
        <w:t>out.println</w:t>
      </w:r>
      <w:proofErr w:type="spellEnd"/>
      <w:r>
        <w:t>("Your MPG is: " + MPG); //display the results</w:t>
      </w:r>
    </w:p>
    <w:p w14:paraId="610D6BF1" w14:textId="77777777" w:rsidR="002163A0" w:rsidRDefault="002163A0" w:rsidP="002163A0">
      <w:pPr>
        <w:spacing w:line="240" w:lineRule="auto"/>
      </w:pPr>
      <w:r>
        <w:t xml:space="preserve">    }</w:t>
      </w:r>
    </w:p>
    <w:p w14:paraId="5AF2E5D3" w14:textId="77777777" w:rsidR="002163A0" w:rsidRDefault="002163A0" w:rsidP="002163A0">
      <w:pPr>
        <w:spacing w:line="240" w:lineRule="auto"/>
      </w:pPr>
      <w:r>
        <w:t xml:space="preserve">    </w:t>
      </w:r>
    </w:p>
    <w:p w14:paraId="4F004735" w14:textId="3367B15C" w:rsidR="002163A0" w:rsidRDefault="002163A0" w:rsidP="002163A0">
      <w:pPr>
        <w:spacing w:line="240" w:lineRule="auto"/>
      </w:pPr>
      <w:r>
        <w:t>}</w:t>
      </w:r>
    </w:p>
    <w:p w14:paraId="0A4041CC" w14:textId="7C6B2571" w:rsidR="002163A0" w:rsidRDefault="002163A0">
      <w:r>
        <w:tab/>
        <w:t>Snip:</w:t>
      </w:r>
    </w:p>
    <w:p w14:paraId="0956E7CD" w14:textId="1906AFA8" w:rsidR="002163A0" w:rsidRDefault="002163A0">
      <w:r>
        <w:lastRenderedPageBreak/>
        <w:tab/>
      </w:r>
      <w:r>
        <w:rPr>
          <w:noProof/>
        </w:rPr>
        <w:drawing>
          <wp:inline distT="0" distB="0" distL="0" distR="0" wp14:anchorId="41AD34CB" wp14:editId="695A9020">
            <wp:extent cx="3588642" cy="45544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2975" cy="457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880A" w14:textId="40A8B077" w:rsidR="00FE7BD3" w:rsidRDefault="00FE7BD3"/>
    <w:p w14:paraId="22868DFD" w14:textId="4C676442" w:rsidR="00FE7BD3" w:rsidRDefault="00FE7BD3">
      <w:r>
        <w:t>Program #13</w:t>
      </w:r>
    </w:p>
    <w:p w14:paraId="357E0F0B" w14:textId="2D032466" w:rsidR="00FE7BD3" w:rsidRDefault="00FE7BD3">
      <w:r>
        <w:tab/>
        <w:t>Code:</w:t>
      </w:r>
    </w:p>
    <w:p w14:paraId="17BF9305" w14:textId="77777777" w:rsidR="0088340E" w:rsidRDefault="0088340E" w:rsidP="0088340E">
      <w:r>
        <w:tab/>
      </w:r>
      <w:r>
        <w:t>/*</w:t>
      </w:r>
    </w:p>
    <w:p w14:paraId="2B77F186" w14:textId="77777777" w:rsidR="0088340E" w:rsidRDefault="0088340E" w:rsidP="0088340E"/>
    <w:p w14:paraId="337958D4" w14:textId="77777777" w:rsidR="0088340E" w:rsidRDefault="0088340E" w:rsidP="0088340E">
      <w:r>
        <w:t xml:space="preserve">   Programmer: Trent Giever</w:t>
      </w:r>
    </w:p>
    <w:p w14:paraId="51518ADE" w14:textId="77777777" w:rsidR="0088340E" w:rsidRDefault="0088340E" w:rsidP="0088340E">
      <w:r>
        <w:t xml:space="preserve">   Assignment Chapter: 2</w:t>
      </w:r>
    </w:p>
    <w:p w14:paraId="404935EC" w14:textId="77777777" w:rsidR="0088340E" w:rsidRDefault="0088340E" w:rsidP="0088340E">
      <w:r>
        <w:t xml:space="preserve">   Purpose: Restaurant Bill </w:t>
      </w:r>
    </w:p>
    <w:p w14:paraId="53A67F51" w14:textId="77777777" w:rsidR="0088340E" w:rsidRDefault="0088340E" w:rsidP="0088340E">
      <w:r>
        <w:t xml:space="preserve">   Date modified: 04/10/2020</w:t>
      </w:r>
    </w:p>
    <w:p w14:paraId="356F2570" w14:textId="77777777" w:rsidR="0088340E" w:rsidRDefault="0088340E" w:rsidP="0088340E">
      <w:r>
        <w:t xml:space="preserve">   IDE/Tool used: NetBeans 8.2</w:t>
      </w:r>
    </w:p>
    <w:p w14:paraId="03FBF975" w14:textId="77777777" w:rsidR="0088340E" w:rsidRDefault="0088340E" w:rsidP="0088340E"/>
    <w:p w14:paraId="749DA0B8" w14:textId="77777777" w:rsidR="0088340E" w:rsidRDefault="0088340E" w:rsidP="0088340E">
      <w:r>
        <w:t xml:space="preserve">   */</w:t>
      </w:r>
    </w:p>
    <w:p w14:paraId="5E2B9AEB" w14:textId="77777777" w:rsidR="0088340E" w:rsidRDefault="0088340E" w:rsidP="0088340E">
      <w:r>
        <w:lastRenderedPageBreak/>
        <w:t>package ch2.pkg2;</w:t>
      </w:r>
    </w:p>
    <w:p w14:paraId="49E30EC0" w14:textId="77777777" w:rsidR="0088340E" w:rsidRDefault="0088340E" w:rsidP="0088340E"/>
    <w:p w14:paraId="26B9AC60" w14:textId="77777777" w:rsidR="0088340E" w:rsidRDefault="0088340E" w:rsidP="0088340E"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3C16A36F" w14:textId="77777777" w:rsidR="0088340E" w:rsidRDefault="0088340E" w:rsidP="0088340E"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4B88BAE1" w14:textId="77777777" w:rsidR="0088340E" w:rsidRDefault="0088340E" w:rsidP="0088340E"/>
    <w:p w14:paraId="5776369C" w14:textId="77777777" w:rsidR="0088340E" w:rsidRDefault="0088340E" w:rsidP="0088340E"/>
    <w:p w14:paraId="6D19D596" w14:textId="77777777" w:rsidR="0088340E" w:rsidRDefault="0088340E" w:rsidP="0088340E">
      <w:r>
        <w:t>public class Ch22 {</w:t>
      </w:r>
    </w:p>
    <w:p w14:paraId="1323D04F" w14:textId="77777777" w:rsidR="0088340E" w:rsidRDefault="0088340E" w:rsidP="0088340E"/>
    <w:p w14:paraId="5FFB2111" w14:textId="77777777" w:rsidR="0088340E" w:rsidRDefault="0088340E" w:rsidP="0088340E">
      <w:r>
        <w:t xml:space="preserve">  </w:t>
      </w:r>
    </w:p>
    <w:p w14:paraId="4030761F" w14:textId="77777777" w:rsidR="0088340E" w:rsidRDefault="0088340E" w:rsidP="0088340E"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1E306126" w14:textId="77777777" w:rsidR="0088340E" w:rsidRDefault="0088340E" w:rsidP="0088340E">
      <w:r>
        <w:t xml:space="preserve">    {</w:t>
      </w:r>
    </w:p>
    <w:p w14:paraId="410BB922" w14:textId="77777777" w:rsidR="0088340E" w:rsidRDefault="0088340E" w:rsidP="0088340E">
      <w:r>
        <w:t xml:space="preserve">        </w:t>
      </w:r>
    </w:p>
    <w:p w14:paraId="79CA2E61" w14:textId="77777777" w:rsidR="0088340E" w:rsidRDefault="0088340E" w:rsidP="0088340E">
      <w:r>
        <w:t xml:space="preserve">        Scanner in = new Scanner(System.in); //creates scanner obj</w:t>
      </w:r>
    </w:p>
    <w:p w14:paraId="5C62480E" w14:textId="77777777" w:rsidR="0088340E" w:rsidRDefault="0088340E" w:rsidP="0088340E">
      <w:r>
        <w:t xml:space="preserve">        </w:t>
      </w:r>
      <w:proofErr w:type="spellStart"/>
      <w:r>
        <w:t>out.println</w:t>
      </w:r>
      <w:proofErr w:type="spellEnd"/>
      <w:r>
        <w:t>("Restaurant Bill Program");</w:t>
      </w:r>
    </w:p>
    <w:p w14:paraId="41733500" w14:textId="77777777" w:rsidR="0088340E" w:rsidRDefault="0088340E" w:rsidP="0088340E">
      <w:r>
        <w:t xml:space="preserve">        </w:t>
      </w:r>
      <w:proofErr w:type="spellStart"/>
      <w:r>
        <w:t>out.println</w:t>
      </w:r>
      <w:proofErr w:type="spellEnd"/>
      <w:r>
        <w:t>("Please enter the amount of the bill: ");</w:t>
      </w:r>
    </w:p>
    <w:p w14:paraId="7BC51AC3" w14:textId="77777777" w:rsidR="0088340E" w:rsidRDefault="0088340E" w:rsidP="0088340E">
      <w:r>
        <w:t xml:space="preserve">        double subtotal = </w:t>
      </w:r>
      <w:proofErr w:type="spellStart"/>
      <w:r>
        <w:t>in.nextInt</w:t>
      </w:r>
      <w:proofErr w:type="spellEnd"/>
      <w:r>
        <w:t>(); // gets in users bill</w:t>
      </w:r>
    </w:p>
    <w:p w14:paraId="53A09BE8" w14:textId="77777777" w:rsidR="0088340E" w:rsidRDefault="0088340E" w:rsidP="0088340E">
      <w:r>
        <w:t xml:space="preserve">        final double TAX = .075, TIP = .18; //final values for the tax and tip</w:t>
      </w:r>
    </w:p>
    <w:p w14:paraId="5389F0DE" w14:textId="77777777" w:rsidR="0088340E" w:rsidRDefault="0088340E" w:rsidP="0088340E">
      <w:r>
        <w:t xml:space="preserve">        double tip = subtotal * TIP; // gets the amount of the tip</w:t>
      </w:r>
    </w:p>
    <w:p w14:paraId="6DEA4977" w14:textId="77777777" w:rsidR="0088340E" w:rsidRDefault="0088340E" w:rsidP="0088340E">
      <w:r>
        <w:t xml:space="preserve">        double tax = subtotal * TAX; //gets the amount of the tax</w:t>
      </w:r>
    </w:p>
    <w:p w14:paraId="50114BBF" w14:textId="77777777" w:rsidR="0088340E" w:rsidRDefault="0088340E" w:rsidP="0088340E">
      <w:r>
        <w:t xml:space="preserve">        double total = subtotal + tip + tax; // total calculation</w:t>
      </w:r>
    </w:p>
    <w:p w14:paraId="4293BF6B" w14:textId="77777777" w:rsidR="0088340E" w:rsidRDefault="0088340E" w:rsidP="0088340E">
      <w:r>
        <w:t xml:space="preserve">        </w:t>
      </w:r>
    </w:p>
    <w:p w14:paraId="39234E54" w14:textId="77777777" w:rsidR="0088340E" w:rsidRDefault="0088340E" w:rsidP="0088340E">
      <w:r>
        <w:t xml:space="preserve">        </w:t>
      </w:r>
      <w:proofErr w:type="spellStart"/>
      <w:r>
        <w:t>out.println</w:t>
      </w:r>
      <w:proofErr w:type="spellEnd"/>
      <w:r>
        <w:t>("Your tip is: $" + tip); //display the results</w:t>
      </w:r>
    </w:p>
    <w:p w14:paraId="1A80B9EB" w14:textId="77777777" w:rsidR="0088340E" w:rsidRDefault="0088340E" w:rsidP="0088340E">
      <w:r>
        <w:t xml:space="preserve">        </w:t>
      </w:r>
      <w:proofErr w:type="spellStart"/>
      <w:r>
        <w:t>out.println</w:t>
      </w:r>
      <w:proofErr w:type="spellEnd"/>
      <w:r>
        <w:t>("Your tax is: $" + tax); //display the results</w:t>
      </w:r>
    </w:p>
    <w:p w14:paraId="57693833" w14:textId="77777777" w:rsidR="0088340E" w:rsidRDefault="0088340E" w:rsidP="0088340E">
      <w:r>
        <w:t xml:space="preserve">        </w:t>
      </w:r>
      <w:proofErr w:type="spellStart"/>
      <w:r>
        <w:t>out.println</w:t>
      </w:r>
      <w:proofErr w:type="spellEnd"/>
      <w:r>
        <w:t>("Your total is: $" + total); //display the results</w:t>
      </w:r>
    </w:p>
    <w:p w14:paraId="7A9DCF78" w14:textId="77777777" w:rsidR="0088340E" w:rsidRDefault="0088340E" w:rsidP="0088340E">
      <w:r>
        <w:t xml:space="preserve">        </w:t>
      </w:r>
    </w:p>
    <w:p w14:paraId="132D31B9" w14:textId="77777777" w:rsidR="0088340E" w:rsidRDefault="0088340E" w:rsidP="0088340E">
      <w:r>
        <w:t xml:space="preserve">    }</w:t>
      </w:r>
    </w:p>
    <w:p w14:paraId="47D934E3" w14:textId="77777777" w:rsidR="0088340E" w:rsidRDefault="0088340E" w:rsidP="0088340E">
      <w:r>
        <w:t xml:space="preserve">    </w:t>
      </w:r>
    </w:p>
    <w:p w14:paraId="6C981A58" w14:textId="72CEC885" w:rsidR="00FE7BD3" w:rsidRDefault="0088340E" w:rsidP="0088340E">
      <w:r>
        <w:t>}</w:t>
      </w:r>
    </w:p>
    <w:p w14:paraId="48EE1F68" w14:textId="4B0C8A59" w:rsidR="00FE7BD3" w:rsidRDefault="00FE7BD3">
      <w:r>
        <w:tab/>
        <w:t>Snip:</w:t>
      </w:r>
    </w:p>
    <w:p w14:paraId="3B244882" w14:textId="01EF9147" w:rsidR="0088340E" w:rsidRDefault="0088340E">
      <w:r>
        <w:lastRenderedPageBreak/>
        <w:tab/>
      </w:r>
      <w:r>
        <w:rPr>
          <w:noProof/>
        </w:rPr>
        <w:drawing>
          <wp:inline distT="0" distB="0" distL="0" distR="0" wp14:anchorId="012B90C9" wp14:editId="10A184C1">
            <wp:extent cx="2819605" cy="1341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2796" cy="1356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8855C" w14:textId="0BE7274A" w:rsidR="0088340E" w:rsidRDefault="0088340E">
      <w:r>
        <w:t xml:space="preserve">Program </w:t>
      </w:r>
      <w:r w:rsidR="001B4257">
        <w:t># 17</w:t>
      </w:r>
    </w:p>
    <w:p w14:paraId="3DDB0B17" w14:textId="705F95A6" w:rsidR="001B4257" w:rsidRDefault="001B4257">
      <w:r>
        <w:tab/>
        <w:t>Code:</w:t>
      </w:r>
    </w:p>
    <w:p w14:paraId="00A5ACA7" w14:textId="77777777" w:rsidR="00D84FE3" w:rsidRDefault="00AA5A63" w:rsidP="00D84FE3">
      <w:r>
        <w:tab/>
      </w:r>
      <w:r w:rsidR="00D84FE3">
        <w:t xml:space="preserve">  /*</w:t>
      </w:r>
    </w:p>
    <w:p w14:paraId="6EDD3F0F" w14:textId="77777777" w:rsidR="00D84FE3" w:rsidRDefault="00D84FE3" w:rsidP="00D84FE3"/>
    <w:p w14:paraId="38C90BBA" w14:textId="77777777" w:rsidR="00D84FE3" w:rsidRDefault="00D84FE3" w:rsidP="00D84FE3">
      <w:r>
        <w:t xml:space="preserve">   Programmer: Trent Giever</w:t>
      </w:r>
    </w:p>
    <w:p w14:paraId="13D3A588" w14:textId="77777777" w:rsidR="00D84FE3" w:rsidRDefault="00D84FE3" w:rsidP="00D84FE3">
      <w:r>
        <w:t xml:space="preserve">   Assignment Chapter: 2</w:t>
      </w:r>
    </w:p>
    <w:p w14:paraId="39820668" w14:textId="77777777" w:rsidR="00D84FE3" w:rsidRDefault="00D84FE3" w:rsidP="00D84FE3">
      <w:r>
        <w:t xml:space="preserve">   Purpose: Word Game</w:t>
      </w:r>
    </w:p>
    <w:p w14:paraId="4C3C9FDE" w14:textId="77777777" w:rsidR="00D84FE3" w:rsidRDefault="00D84FE3" w:rsidP="00D84FE3">
      <w:r>
        <w:t xml:space="preserve">   Date modified: 04/10/2020</w:t>
      </w:r>
    </w:p>
    <w:p w14:paraId="4CCDEA8E" w14:textId="77777777" w:rsidR="00D84FE3" w:rsidRDefault="00D84FE3" w:rsidP="00D84FE3">
      <w:r>
        <w:t xml:space="preserve">   IDE/Tool used: NetBeans 8.2</w:t>
      </w:r>
    </w:p>
    <w:p w14:paraId="12AC1A70" w14:textId="77777777" w:rsidR="00D84FE3" w:rsidRDefault="00D84FE3" w:rsidP="00D84FE3"/>
    <w:p w14:paraId="6F7EEDC9" w14:textId="77777777" w:rsidR="00D84FE3" w:rsidRDefault="00D84FE3" w:rsidP="00D84FE3">
      <w:r>
        <w:t xml:space="preserve">   */</w:t>
      </w:r>
    </w:p>
    <w:p w14:paraId="73753393" w14:textId="77777777" w:rsidR="00D84FE3" w:rsidRDefault="00D84FE3" w:rsidP="00D84FE3">
      <w:r>
        <w:t>package ch2.pkg3;</w:t>
      </w:r>
    </w:p>
    <w:p w14:paraId="72487C78" w14:textId="77777777" w:rsidR="00D84FE3" w:rsidRDefault="00D84FE3" w:rsidP="00D84FE3"/>
    <w:p w14:paraId="61DC015A" w14:textId="77777777" w:rsidR="00D84FE3" w:rsidRDefault="00D84FE3" w:rsidP="00D84FE3">
      <w:r>
        <w:t xml:space="preserve">import </w:t>
      </w:r>
      <w:proofErr w:type="spellStart"/>
      <w:r>
        <w:t>javax.swing.JOptionPane</w:t>
      </w:r>
      <w:proofErr w:type="spellEnd"/>
      <w:r>
        <w:t>;</w:t>
      </w:r>
    </w:p>
    <w:p w14:paraId="502CB9FA" w14:textId="77777777" w:rsidR="00D84FE3" w:rsidRDefault="00D84FE3" w:rsidP="00D84FE3"/>
    <w:p w14:paraId="5EE79551" w14:textId="77777777" w:rsidR="00D84FE3" w:rsidRDefault="00D84FE3" w:rsidP="00D84FE3"/>
    <w:p w14:paraId="75583B09" w14:textId="77777777" w:rsidR="00D84FE3" w:rsidRDefault="00D84FE3" w:rsidP="00D84FE3">
      <w:r>
        <w:t xml:space="preserve">public class Ch23 </w:t>
      </w:r>
    </w:p>
    <w:p w14:paraId="54DDB6B7" w14:textId="77777777" w:rsidR="00D84FE3" w:rsidRDefault="00D84FE3" w:rsidP="00D84FE3">
      <w:r>
        <w:t>{</w:t>
      </w:r>
    </w:p>
    <w:p w14:paraId="58B75A6E" w14:textId="77777777" w:rsidR="00D84FE3" w:rsidRDefault="00D84FE3" w:rsidP="00D84FE3"/>
    <w:p w14:paraId="0D150089" w14:textId="77777777" w:rsidR="00D84FE3" w:rsidRDefault="00D84FE3" w:rsidP="00D84FE3">
      <w:r>
        <w:t xml:space="preserve">    </w:t>
      </w:r>
    </w:p>
    <w:p w14:paraId="79C241B0" w14:textId="77777777" w:rsidR="00D84FE3" w:rsidRDefault="00D84FE3" w:rsidP="00D84FE3"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2C5EE670" w14:textId="77777777" w:rsidR="00D84FE3" w:rsidRDefault="00D84FE3" w:rsidP="00D84FE3">
      <w:r>
        <w:t xml:space="preserve">    {</w:t>
      </w:r>
    </w:p>
    <w:p w14:paraId="4FBB26EF" w14:textId="77777777" w:rsidR="00D84FE3" w:rsidRDefault="00D84FE3" w:rsidP="00D84FE3">
      <w:r>
        <w:t xml:space="preserve">       String </w:t>
      </w:r>
      <w:proofErr w:type="spellStart"/>
      <w:r>
        <w:t>pname</w:t>
      </w:r>
      <w:proofErr w:type="spellEnd"/>
      <w:r>
        <w:t xml:space="preserve">="", age="", city="", college="", profession="", animal="", </w:t>
      </w:r>
      <w:proofErr w:type="spellStart"/>
      <w:r>
        <w:t>aname</w:t>
      </w:r>
      <w:proofErr w:type="spellEnd"/>
      <w:r>
        <w:t>="";</w:t>
      </w:r>
    </w:p>
    <w:p w14:paraId="59D18D44" w14:textId="77777777" w:rsidR="00D84FE3" w:rsidRDefault="00D84FE3" w:rsidP="00D84FE3">
      <w:r>
        <w:t xml:space="preserve">       </w:t>
      </w:r>
    </w:p>
    <w:p w14:paraId="57255FDD" w14:textId="77777777" w:rsidR="00D84FE3" w:rsidRDefault="00D84FE3" w:rsidP="00D84FE3">
      <w:r>
        <w:lastRenderedPageBreak/>
        <w:t xml:space="preserve">       </w:t>
      </w:r>
      <w:proofErr w:type="spellStart"/>
      <w:r>
        <w:t>pname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"Enter your name");//person name</w:t>
      </w:r>
    </w:p>
    <w:p w14:paraId="4FDB8C48" w14:textId="77777777" w:rsidR="00D84FE3" w:rsidRDefault="00D84FE3" w:rsidP="00D84FE3">
      <w:r>
        <w:t xml:space="preserve">       age = </w:t>
      </w:r>
      <w:proofErr w:type="spellStart"/>
      <w:r>
        <w:t>JOptionPane.showInputDialog</w:t>
      </w:r>
      <w:proofErr w:type="spellEnd"/>
      <w:r>
        <w:t>("Enter your age");</w:t>
      </w:r>
    </w:p>
    <w:p w14:paraId="34A18EAF" w14:textId="77777777" w:rsidR="00D84FE3" w:rsidRDefault="00D84FE3" w:rsidP="00D84FE3">
      <w:r>
        <w:t xml:space="preserve">       city = </w:t>
      </w:r>
      <w:proofErr w:type="spellStart"/>
      <w:r>
        <w:t>JOptionPane.showInputDialog</w:t>
      </w:r>
      <w:proofErr w:type="spellEnd"/>
      <w:r>
        <w:t>("Enter city");</w:t>
      </w:r>
    </w:p>
    <w:p w14:paraId="34EB91F6" w14:textId="77777777" w:rsidR="00D84FE3" w:rsidRDefault="00D84FE3" w:rsidP="00D84FE3">
      <w:r>
        <w:t xml:space="preserve">       college = </w:t>
      </w:r>
      <w:proofErr w:type="spellStart"/>
      <w:r>
        <w:t>JOptionPane.showInputDialog</w:t>
      </w:r>
      <w:proofErr w:type="spellEnd"/>
      <w:r>
        <w:t>("Enter your college");</w:t>
      </w:r>
    </w:p>
    <w:p w14:paraId="4C4B61A9" w14:textId="77777777" w:rsidR="00D84FE3" w:rsidRDefault="00D84FE3" w:rsidP="00D84FE3">
      <w:r>
        <w:t xml:space="preserve">       profession = </w:t>
      </w:r>
      <w:proofErr w:type="spellStart"/>
      <w:r>
        <w:t>JOptionPane.showInputDialog</w:t>
      </w:r>
      <w:proofErr w:type="spellEnd"/>
      <w:r>
        <w:t xml:space="preserve">("Enter your </w:t>
      </w:r>
      <w:proofErr w:type="spellStart"/>
      <w:r>
        <w:t>profesion</w:t>
      </w:r>
      <w:proofErr w:type="spellEnd"/>
      <w:r>
        <w:t>");</w:t>
      </w:r>
    </w:p>
    <w:p w14:paraId="02EE5B54" w14:textId="77777777" w:rsidR="00D84FE3" w:rsidRDefault="00D84FE3" w:rsidP="00D84FE3">
      <w:r>
        <w:t xml:space="preserve">       animal = </w:t>
      </w:r>
      <w:proofErr w:type="spellStart"/>
      <w:r>
        <w:t>JOptionPane.showInputDialog</w:t>
      </w:r>
      <w:proofErr w:type="spellEnd"/>
      <w:r>
        <w:t>("Enter a type of animal");</w:t>
      </w:r>
    </w:p>
    <w:p w14:paraId="0D324B35" w14:textId="77777777" w:rsidR="00D84FE3" w:rsidRDefault="00D84FE3" w:rsidP="00D84FE3">
      <w:r>
        <w:t xml:space="preserve">       </w:t>
      </w:r>
      <w:proofErr w:type="spellStart"/>
      <w:r>
        <w:t>aname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"Enter a pets name");//animal name</w:t>
      </w:r>
    </w:p>
    <w:p w14:paraId="5D7BF1BE" w14:textId="77777777" w:rsidR="00D84FE3" w:rsidRDefault="00D84FE3" w:rsidP="00D84FE3">
      <w:r>
        <w:t xml:space="preserve">       </w:t>
      </w:r>
    </w:p>
    <w:p w14:paraId="76F5ED69" w14:textId="77777777" w:rsidR="00D84FE3" w:rsidRDefault="00D84FE3" w:rsidP="00D84FE3">
      <w:r>
        <w:t xml:space="preserve">       </w:t>
      </w:r>
      <w:proofErr w:type="spellStart"/>
      <w:r>
        <w:t>JOptionPane.showMessageDialog</w:t>
      </w:r>
      <w:proofErr w:type="spellEnd"/>
      <w:r>
        <w:t xml:space="preserve">(null, "There once was a person named " + </w:t>
      </w:r>
      <w:proofErr w:type="spellStart"/>
      <w:r>
        <w:t>pname</w:t>
      </w:r>
      <w:proofErr w:type="spellEnd"/>
      <w:r>
        <w:t xml:space="preserve"> + </w:t>
      </w:r>
    </w:p>
    <w:p w14:paraId="53A1DF89" w14:textId="77777777" w:rsidR="00D84FE3" w:rsidRDefault="00D84FE3" w:rsidP="00D84FE3">
      <w:r>
        <w:t xml:space="preserve">               " who lived in " + city + ". At the age of " + age + ", " + </w:t>
      </w:r>
      <w:proofErr w:type="spellStart"/>
      <w:r>
        <w:t>pname</w:t>
      </w:r>
      <w:proofErr w:type="spellEnd"/>
      <w:r>
        <w:t xml:space="preserve"> + </w:t>
      </w:r>
    </w:p>
    <w:p w14:paraId="0409777F" w14:textId="77777777" w:rsidR="00D84FE3" w:rsidRDefault="00D84FE3" w:rsidP="00D84FE3">
      <w:r>
        <w:t xml:space="preserve">               " went to college at " + college + ". " + </w:t>
      </w:r>
      <w:proofErr w:type="spellStart"/>
      <w:r>
        <w:t>pname</w:t>
      </w:r>
      <w:proofErr w:type="spellEnd"/>
      <w:r>
        <w:t xml:space="preserve"> + " graduated and went to work as a " </w:t>
      </w:r>
    </w:p>
    <w:p w14:paraId="7A39E5C0" w14:textId="77777777" w:rsidR="00D84FE3" w:rsidRDefault="00D84FE3" w:rsidP="00D84FE3">
      <w:r>
        <w:t xml:space="preserve">               + profession + ". Then, " + </w:t>
      </w:r>
      <w:proofErr w:type="spellStart"/>
      <w:r>
        <w:t>pname</w:t>
      </w:r>
      <w:proofErr w:type="spellEnd"/>
      <w:r>
        <w:t xml:space="preserve"> + " adapted a(n) " + </w:t>
      </w:r>
      <w:proofErr w:type="spellStart"/>
      <w:r>
        <w:t>aname</w:t>
      </w:r>
      <w:proofErr w:type="spellEnd"/>
      <w:r>
        <w:t xml:space="preserve"> + </w:t>
      </w:r>
    </w:p>
    <w:p w14:paraId="1A2FF3CF" w14:textId="77777777" w:rsidR="00D84FE3" w:rsidRDefault="00D84FE3" w:rsidP="00D84FE3">
      <w:r>
        <w:t xml:space="preserve">               ". They both lived happily ever after!");</w:t>
      </w:r>
    </w:p>
    <w:p w14:paraId="3CA905D2" w14:textId="77777777" w:rsidR="00D84FE3" w:rsidRDefault="00D84FE3" w:rsidP="00D84FE3">
      <w:r>
        <w:t xml:space="preserve">    }</w:t>
      </w:r>
    </w:p>
    <w:p w14:paraId="3B5116EA" w14:textId="77777777" w:rsidR="00D84FE3" w:rsidRDefault="00D84FE3" w:rsidP="00D84FE3">
      <w:r>
        <w:t xml:space="preserve">    </w:t>
      </w:r>
    </w:p>
    <w:p w14:paraId="1DFD04A8" w14:textId="30E8EFBE" w:rsidR="001B4257" w:rsidRDefault="00D84FE3" w:rsidP="00D84FE3">
      <w:r>
        <w:t>}</w:t>
      </w:r>
      <w:bookmarkStart w:id="0" w:name="_GoBack"/>
      <w:bookmarkEnd w:id="0"/>
    </w:p>
    <w:p w14:paraId="6D25F538" w14:textId="32780BA0" w:rsidR="001B4257" w:rsidRDefault="001B4257">
      <w:r>
        <w:tab/>
        <w:t>Snip:</w:t>
      </w:r>
    </w:p>
    <w:p w14:paraId="4262CDCB" w14:textId="5B5FBCD1" w:rsidR="00105EC7" w:rsidRDefault="00105EC7">
      <w:r>
        <w:tab/>
      </w:r>
      <w:r w:rsidRPr="00105EC7">
        <w:drawing>
          <wp:inline distT="0" distB="0" distL="0" distR="0" wp14:anchorId="02DB81CF" wp14:editId="171001BB">
            <wp:extent cx="8249792" cy="11176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03286" cy="1124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5E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sjC3NDCxNDExMTZR0lEKTi0uzszPAykwrAUA1Exk9iwAAAA="/>
  </w:docVars>
  <w:rsids>
    <w:rsidRoot w:val="002163A0"/>
    <w:rsid w:val="00105EC7"/>
    <w:rsid w:val="001B4257"/>
    <w:rsid w:val="002163A0"/>
    <w:rsid w:val="0088340E"/>
    <w:rsid w:val="00AA5A63"/>
    <w:rsid w:val="00D84FE3"/>
    <w:rsid w:val="00E1340E"/>
    <w:rsid w:val="00FE7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7EB63"/>
  <w15:chartTrackingRefBased/>
  <w15:docId w15:val="{E473A932-3FA8-41AC-9F82-2B9FD64C6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C58DF3C2D2244B3B172FA46C06AFC" ma:contentTypeVersion="13" ma:contentTypeDescription="Create a new document." ma:contentTypeScope="" ma:versionID="a06d74328e193e708185ad66425f9bc8">
  <xsd:schema xmlns:xsd="http://www.w3.org/2001/XMLSchema" xmlns:xs="http://www.w3.org/2001/XMLSchema" xmlns:p="http://schemas.microsoft.com/office/2006/metadata/properties" xmlns:ns3="83753d95-4010-4df8-8690-4a65526136f0" xmlns:ns4="de1c5feb-caf6-4692-9741-f8bb6be87e94" targetNamespace="http://schemas.microsoft.com/office/2006/metadata/properties" ma:root="true" ma:fieldsID="3fd9ff102d9c409610b1f939e8985c6f" ns3:_="" ns4:_="">
    <xsd:import namespace="83753d95-4010-4df8-8690-4a65526136f0"/>
    <xsd:import namespace="de1c5feb-caf6-4692-9741-f8bb6be87e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53d95-4010-4df8-8690-4a6552613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1c5feb-caf6-4692-9741-f8bb6be87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5C132A-925C-49AF-9A41-4594D4DCB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DF4FB3-B43F-47EF-9527-53311F33A0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3F62E0-550F-48AB-AAC5-8952D200B5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53d95-4010-4df8-8690-4a65526136f0"/>
    <ds:schemaRef ds:uri="de1c5feb-caf6-4692-9741-f8bb6be87e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6</Pages>
  <Words>509</Words>
  <Characters>2904</Characters>
  <Application>Microsoft Office Word</Application>
  <DocSecurity>0</DocSecurity>
  <Lines>24</Lines>
  <Paragraphs>6</Paragraphs>
  <ScaleCrop>false</ScaleCrop>
  <Company/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Giever</dc:creator>
  <cp:keywords/>
  <dc:description/>
  <cp:lastModifiedBy>Trent Giever</cp:lastModifiedBy>
  <cp:revision>7</cp:revision>
  <dcterms:created xsi:type="dcterms:W3CDTF">2020-04-10T00:32:00Z</dcterms:created>
  <dcterms:modified xsi:type="dcterms:W3CDTF">2020-04-10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C58DF3C2D2244B3B172FA46C06AFC</vt:lpwstr>
  </property>
</Properties>
</file>